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2DCCB92" w:rsidR="000C49FD" w:rsidRPr="00104020" w:rsidRDefault="00104020" w:rsidP="00E31880">
      <w:pPr>
        <w:jc w:val="center"/>
        <w:rPr>
          <w:b/>
          <w:bCs/>
          <w:sz w:val="32"/>
          <w:szCs w:val="32"/>
        </w:rPr>
      </w:pPr>
      <w:r w:rsidRPr="00104020">
        <w:rPr>
          <w:b/>
          <w:bCs/>
          <w:sz w:val="32"/>
          <w:szCs w:val="32"/>
        </w:rPr>
        <w:t>(</w:t>
      </w:r>
      <w:r w:rsidR="001616A7">
        <w:rPr>
          <w:b/>
          <w:bCs/>
          <w:sz w:val="32"/>
          <w:szCs w:val="32"/>
        </w:rPr>
        <w:t>Hawai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A8D68A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616A7">
        <w:rPr>
          <w:sz w:val="22"/>
          <w:szCs w:val="22"/>
        </w:rPr>
        <w:t>Hawai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E24EADD" w:rsidR="00C543C7" w:rsidRDefault="001616A7"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2E29C" w14:textId="77777777" w:rsidR="00B02EF4" w:rsidRDefault="00B02E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330CF4A" w:rsidR="004F70A3" w:rsidRPr="00B02EF4" w:rsidRDefault="004F70A3" w:rsidP="00B02E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AFC85" w14:textId="77777777" w:rsidR="00B02EF4" w:rsidRDefault="00B02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2F295" w14:textId="77777777" w:rsidR="00B02EF4" w:rsidRDefault="00B02E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F289BB3" w:rsidR="004F70A3" w:rsidRPr="00B02EF4" w:rsidRDefault="004F70A3" w:rsidP="00B02E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91E94" w14:textId="77777777" w:rsidR="00B02EF4" w:rsidRDefault="00B02E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2992533">
    <w:abstractNumId w:val="3"/>
  </w:num>
  <w:num w:numId="2" w16cid:durableId="2060593973">
    <w:abstractNumId w:val="2"/>
  </w:num>
  <w:num w:numId="3" w16cid:durableId="647326453">
    <w:abstractNumId w:val="0"/>
  </w:num>
  <w:num w:numId="4" w16cid:durableId="1804541676">
    <w:abstractNumId w:val="4"/>
  </w:num>
  <w:num w:numId="5" w16cid:durableId="1781220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616A7"/>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2EF4"/>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0</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6</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